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861B2" w14:textId="77777777" w:rsidR="00D93924" w:rsidRPr="009F6B79" w:rsidRDefault="00D93924" w:rsidP="00D93924">
      <w:pPr>
        <w:spacing w:after="120"/>
        <w:jc w:val="both"/>
        <w:rPr>
          <w:rFonts w:ascii="Source Sans Pro" w:hAnsi="Source Sans Pro" w:cs="Calibri Light"/>
          <w:b/>
          <w:bCs/>
          <w:sz w:val="28"/>
          <w:szCs w:val="28"/>
        </w:rPr>
      </w:pPr>
      <w:r w:rsidRPr="009F6B79">
        <w:rPr>
          <w:rFonts w:ascii="Source Sans Pro" w:hAnsi="Source Sans Pro" w:cs="Calibri Light"/>
          <w:b/>
          <w:bCs/>
          <w:sz w:val="28"/>
          <w:szCs w:val="28"/>
        </w:rPr>
        <w:t>Załącznik nr 2 do Regulaminu Konkursu Wiedzy o Materiałach</w:t>
      </w:r>
    </w:p>
    <w:p w14:paraId="5888C7EC" w14:textId="77777777" w:rsidR="00D93924" w:rsidRPr="009F6B79" w:rsidRDefault="00AD1BB5" w:rsidP="00D93924">
      <w:pPr>
        <w:spacing w:after="120"/>
        <w:jc w:val="both"/>
        <w:rPr>
          <w:rFonts w:ascii="Source Sans Pro" w:hAnsi="Source Sans Pro" w:cs="Calibri Light"/>
          <w:b/>
          <w:bCs/>
        </w:rPr>
      </w:pPr>
      <w:hyperlink r:id="rId8" w:tgtFrame="_self" w:history="1">
        <w:r w:rsidRPr="009F6B79">
          <w:rPr>
            <w:rFonts w:ascii="Source Sans Pro" w:eastAsia="Times New Roman" w:hAnsi="Source Sans Pro" w:cs="Calibri Light"/>
            <w:b/>
            <w:bCs/>
            <w:sz w:val="23"/>
            <w:szCs w:val="23"/>
            <w:lang w:eastAsia="pl-PL"/>
          </w:rPr>
          <w:t>Zgoda na przetwarzanie danych osobowych</w:t>
        </w:r>
      </w:hyperlink>
    </w:p>
    <w:p w14:paraId="126A95E8" w14:textId="77777777" w:rsidR="00AD1BB5" w:rsidRPr="009F6B79" w:rsidRDefault="00AD1BB5" w:rsidP="00592D9F">
      <w:pPr>
        <w:spacing w:after="0" w:line="240" w:lineRule="auto"/>
        <w:jc w:val="center"/>
        <w:rPr>
          <w:rFonts w:ascii="Source Sans Pro" w:eastAsia="Times New Roman" w:hAnsi="Source Sans Pro" w:cs="Calibri Light"/>
          <w:b/>
          <w:lang w:eastAsia="pl-PL"/>
        </w:rPr>
      </w:pPr>
    </w:p>
    <w:p w14:paraId="1E05B1B6" w14:textId="77777777" w:rsidR="00AD1BB5" w:rsidRPr="009F6B79" w:rsidRDefault="00AD1BB5" w:rsidP="00592D9F">
      <w:pPr>
        <w:spacing w:after="0" w:line="240" w:lineRule="auto"/>
        <w:jc w:val="center"/>
        <w:rPr>
          <w:rFonts w:ascii="Source Sans Pro" w:eastAsia="Times New Roman" w:hAnsi="Source Sans Pro" w:cs="Calibri Light"/>
          <w:b/>
          <w:lang w:eastAsia="pl-PL"/>
        </w:rPr>
      </w:pPr>
    </w:p>
    <w:p w14:paraId="5B7F5115" w14:textId="77777777" w:rsidR="00592D9F" w:rsidRPr="009F6B79" w:rsidRDefault="00592D9F" w:rsidP="00592D9F">
      <w:pPr>
        <w:spacing w:after="0" w:line="240" w:lineRule="auto"/>
        <w:jc w:val="center"/>
        <w:rPr>
          <w:rFonts w:ascii="Source Sans Pro" w:eastAsia="Times New Roman" w:hAnsi="Source Sans Pro" w:cs="Calibri Light"/>
          <w:b/>
          <w:lang w:eastAsia="pl-PL"/>
        </w:rPr>
      </w:pPr>
      <w:r w:rsidRPr="009F6B79">
        <w:rPr>
          <w:rFonts w:ascii="Source Sans Pro" w:eastAsia="Times New Roman" w:hAnsi="Source Sans Pro" w:cs="Calibri Light"/>
          <w:b/>
          <w:lang w:eastAsia="pl-PL"/>
        </w:rPr>
        <w:t>Dane osobowe</w:t>
      </w:r>
    </w:p>
    <w:p w14:paraId="3E5674C9" w14:textId="77777777" w:rsidR="00592D9F" w:rsidRPr="009F6B79" w:rsidRDefault="00592D9F" w:rsidP="00592D9F">
      <w:pPr>
        <w:spacing w:after="0" w:line="240" w:lineRule="auto"/>
        <w:jc w:val="center"/>
        <w:rPr>
          <w:rFonts w:ascii="Source Sans Pro" w:eastAsia="Times New Roman" w:hAnsi="Source Sans Pro" w:cs="Calibri Light"/>
          <w:b/>
          <w:lang w:eastAsia="pl-PL"/>
        </w:rPr>
      </w:pPr>
    </w:p>
    <w:tbl>
      <w:tblPr>
        <w:tblStyle w:val="Tabela-Siatka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681"/>
        <w:gridCol w:w="3047"/>
        <w:gridCol w:w="3048"/>
      </w:tblGrid>
      <w:tr w:rsidR="00592D9F" w:rsidRPr="009F6B79" w14:paraId="0799E074" w14:textId="77777777" w:rsidTr="009F6B79">
        <w:trPr>
          <w:trHeight w:val="397"/>
        </w:trPr>
        <w:tc>
          <w:tcPr>
            <w:tcW w:w="3681" w:type="dxa"/>
            <w:vAlign w:val="center"/>
          </w:tcPr>
          <w:p w14:paraId="15CB1AEA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Imię i nazwisko</w:t>
            </w:r>
            <w:r w:rsidR="009F6B79">
              <w:rPr>
                <w:rFonts w:ascii="Source Sans Pro" w:eastAsia="Times New Roman" w:hAnsi="Source Sans Pro" w:cs="Calibri Light"/>
                <w:lang w:eastAsia="pl-PL"/>
              </w:rPr>
              <w:t xml:space="preserve"> uczestnika konkursu</w:t>
            </w: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:</w:t>
            </w:r>
          </w:p>
        </w:tc>
        <w:tc>
          <w:tcPr>
            <w:tcW w:w="6095" w:type="dxa"/>
            <w:gridSpan w:val="2"/>
            <w:vAlign w:val="center"/>
          </w:tcPr>
          <w:p w14:paraId="2BD438F5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</w:p>
        </w:tc>
      </w:tr>
      <w:tr w:rsidR="00592D9F" w:rsidRPr="009F6B79" w14:paraId="52BC711C" w14:textId="77777777" w:rsidTr="009F6B79">
        <w:trPr>
          <w:trHeight w:val="397"/>
        </w:trPr>
        <w:tc>
          <w:tcPr>
            <w:tcW w:w="3681" w:type="dxa"/>
            <w:vAlign w:val="center"/>
          </w:tcPr>
          <w:p w14:paraId="354486A0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Email:</w:t>
            </w:r>
          </w:p>
        </w:tc>
        <w:tc>
          <w:tcPr>
            <w:tcW w:w="6095" w:type="dxa"/>
            <w:gridSpan w:val="2"/>
            <w:vAlign w:val="center"/>
          </w:tcPr>
          <w:p w14:paraId="20ED82B7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</w:p>
        </w:tc>
      </w:tr>
      <w:tr w:rsidR="00592D9F" w:rsidRPr="009F6B79" w14:paraId="362E340B" w14:textId="77777777" w:rsidTr="009F6B79">
        <w:trPr>
          <w:trHeight w:val="397"/>
        </w:trPr>
        <w:tc>
          <w:tcPr>
            <w:tcW w:w="3681" w:type="dxa"/>
            <w:vAlign w:val="center"/>
          </w:tcPr>
          <w:p w14:paraId="224C15B7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Nr telefonu:</w:t>
            </w:r>
          </w:p>
        </w:tc>
        <w:tc>
          <w:tcPr>
            <w:tcW w:w="6095" w:type="dxa"/>
            <w:gridSpan w:val="2"/>
            <w:vAlign w:val="center"/>
          </w:tcPr>
          <w:p w14:paraId="5BE9DF73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</w:p>
        </w:tc>
      </w:tr>
      <w:tr w:rsidR="00592D9F" w:rsidRPr="009F6B79" w14:paraId="51A3D0E6" w14:textId="77777777" w:rsidTr="009F6B79">
        <w:trPr>
          <w:trHeight w:val="680"/>
        </w:trPr>
        <w:tc>
          <w:tcPr>
            <w:tcW w:w="3681" w:type="dxa"/>
            <w:vAlign w:val="center"/>
          </w:tcPr>
          <w:p w14:paraId="258F47BD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Nazwa i adres szkoły, do której uczęszcza uczestnik</w:t>
            </w:r>
            <w:r w:rsidR="0011280A" w:rsidRPr="009F6B79">
              <w:rPr>
                <w:rFonts w:ascii="Source Sans Pro" w:eastAsia="Times New Roman" w:hAnsi="Source Sans Pro" w:cs="Calibri Light"/>
                <w:lang w:eastAsia="pl-PL"/>
              </w:rPr>
              <w:t xml:space="preserve"> konkursu</w:t>
            </w: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:</w:t>
            </w:r>
          </w:p>
        </w:tc>
        <w:tc>
          <w:tcPr>
            <w:tcW w:w="6095" w:type="dxa"/>
            <w:gridSpan w:val="2"/>
            <w:vAlign w:val="center"/>
          </w:tcPr>
          <w:p w14:paraId="04BFEAEA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</w:p>
        </w:tc>
      </w:tr>
      <w:tr w:rsidR="00592D9F" w:rsidRPr="009F6B79" w14:paraId="14148836" w14:textId="77777777" w:rsidTr="009F6B79">
        <w:trPr>
          <w:trHeight w:val="680"/>
        </w:trPr>
        <w:tc>
          <w:tcPr>
            <w:tcW w:w="3681" w:type="dxa"/>
            <w:vAlign w:val="center"/>
          </w:tcPr>
          <w:p w14:paraId="1491E2BF" w14:textId="77777777" w:rsidR="00592D9F" w:rsidRPr="009F6B79" w:rsidRDefault="009F6B79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lang w:eastAsia="pl-PL"/>
              </w:rPr>
              <w:t>Pr</w:t>
            </w:r>
            <w:r w:rsidR="00584BC8" w:rsidRPr="009F6B79">
              <w:rPr>
                <w:rFonts w:ascii="Source Sans Pro" w:eastAsia="Times New Roman" w:hAnsi="Source Sans Pro" w:cs="Calibri Light"/>
                <w:lang w:eastAsia="pl-PL"/>
              </w:rPr>
              <w:t>ofil</w:t>
            </w:r>
            <w:r>
              <w:rPr>
                <w:rFonts w:ascii="Source Sans Pro" w:eastAsia="Times New Roman" w:hAnsi="Source Sans Pro" w:cs="Calibri Light"/>
                <w:lang w:eastAsia="pl-PL"/>
              </w:rPr>
              <w:t xml:space="preserve"> klasy</w:t>
            </w:r>
            <w:r w:rsidR="00584BC8" w:rsidRPr="009F6B79">
              <w:rPr>
                <w:rFonts w:ascii="Source Sans Pro" w:eastAsia="Times New Roman" w:hAnsi="Source Sans Pro" w:cs="Calibri Light"/>
                <w:lang w:eastAsia="pl-PL"/>
              </w:rPr>
              <w:t xml:space="preserve">, </w:t>
            </w:r>
            <w:r w:rsidR="00592D9F" w:rsidRPr="009F6B79">
              <w:rPr>
                <w:rFonts w:ascii="Source Sans Pro" w:eastAsia="Times New Roman" w:hAnsi="Source Sans Pro" w:cs="Calibri Light"/>
                <w:lang w:eastAsia="pl-PL"/>
              </w:rPr>
              <w:t>do której uczęszcza uczestnik</w:t>
            </w:r>
            <w:r w:rsidR="0011280A" w:rsidRPr="009F6B79">
              <w:rPr>
                <w:rFonts w:ascii="Source Sans Pro" w:eastAsia="Times New Roman" w:hAnsi="Source Sans Pro" w:cs="Calibri Light"/>
                <w:lang w:eastAsia="pl-PL"/>
              </w:rPr>
              <w:t xml:space="preserve"> konkursu</w:t>
            </w:r>
            <w:r w:rsidR="00592D9F" w:rsidRPr="009F6B79">
              <w:rPr>
                <w:rFonts w:ascii="Source Sans Pro" w:eastAsia="Times New Roman" w:hAnsi="Source Sans Pro" w:cs="Calibri Light"/>
                <w:lang w:eastAsia="pl-PL"/>
              </w:rPr>
              <w:t>:</w:t>
            </w:r>
          </w:p>
        </w:tc>
        <w:tc>
          <w:tcPr>
            <w:tcW w:w="6095" w:type="dxa"/>
            <w:gridSpan w:val="2"/>
            <w:vAlign w:val="center"/>
          </w:tcPr>
          <w:p w14:paraId="3BB46F09" w14:textId="77777777" w:rsidR="00592D9F" w:rsidRPr="009F6B79" w:rsidRDefault="00592D9F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</w:p>
        </w:tc>
      </w:tr>
      <w:tr w:rsidR="0043053A" w:rsidRPr="009F6B79" w14:paraId="72257DD5" w14:textId="77777777" w:rsidTr="00C8009C">
        <w:trPr>
          <w:trHeight w:val="680"/>
        </w:trPr>
        <w:tc>
          <w:tcPr>
            <w:tcW w:w="3681" w:type="dxa"/>
            <w:vAlign w:val="center"/>
          </w:tcPr>
          <w:p w14:paraId="72BA2E38" w14:textId="77777777" w:rsidR="0043053A" w:rsidRPr="009F6B79" w:rsidRDefault="0043053A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Rok szkolny, w którym uczestnik konkursu zdaje maturę:</w:t>
            </w:r>
          </w:p>
        </w:tc>
        <w:tc>
          <w:tcPr>
            <w:tcW w:w="3047" w:type="dxa"/>
            <w:vAlign w:val="center"/>
          </w:tcPr>
          <w:p w14:paraId="6B8C19CB" w14:textId="2386434F" w:rsidR="0043053A" w:rsidRPr="009F6B79" w:rsidRDefault="0043053A" w:rsidP="007B2080">
            <w:pPr>
              <w:jc w:val="center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lang w:eastAsia="pl-PL"/>
              </w:rPr>
              <w:t>202</w:t>
            </w:r>
            <w:r w:rsidR="00BC25E8">
              <w:rPr>
                <w:rFonts w:ascii="Source Sans Pro" w:eastAsia="Times New Roman" w:hAnsi="Source Sans Pro" w:cs="Calibri Light"/>
                <w:lang w:eastAsia="pl-PL"/>
              </w:rPr>
              <w:t>5</w:t>
            </w:r>
            <w:r>
              <w:rPr>
                <w:rFonts w:ascii="Source Sans Pro" w:eastAsia="Times New Roman" w:hAnsi="Source Sans Pro" w:cs="Calibri Light"/>
                <w:lang w:eastAsia="pl-PL"/>
              </w:rPr>
              <w:t>/202</w:t>
            </w:r>
            <w:r w:rsidR="00985B74">
              <w:rPr>
                <w:rFonts w:ascii="Source Sans Pro" w:eastAsia="Times New Roman" w:hAnsi="Source Sans Pro" w:cs="Calibri Light"/>
                <w:lang w:eastAsia="pl-PL"/>
              </w:rPr>
              <w:t>6</w:t>
            </w:r>
          </w:p>
        </w:tc>
        <w:tc>
          <w:tcPr>
            <w:tcW w:w="3048" w:type="dxa"/>
            <w:vAlign w:val="center"/>
          </w:tcPr>
          <w:p w14:paraId="78C67FE5" w14:textId="528D8BB4" w:rsidR="0043053A" w:rsidRPr="009F6B79" w:rsidRDefault="0043053A" w:rsidP="007B2080">
            <w:pPr>
              <w:jc w:val="center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lang w:eastAsia="pl-PL"/>
              </w:rPr>
              <w:t>202</w:t>
            </w:r>
            <w:r w:rsidR="00BC25E8">
              <w:rPr>
                <w:rFonts w:ascii="Source Sans Pro" w:eastAsia="Times New Roman" w:hAnsi="Source Sans Pro" w:cs="Calibri Light"/>
                <w:lang w:eastAsia="pl-PL"/>
              </w:rPr>
              <w:t>6</w:t>
            </w:r>
            <w:r>
              <w:rPr>
                <w:rFonts w:ascii="Source Sans Pro" w:eastAsia="Times New Roman" w:hAnsi="Source Sans Pro" w:cs="Calibri Light"/>
                <w:lang w:eastAsia="pl-PL"/>
              </w:rPr>
              <w:t>/202</w:t>
            </w:r>
            <w:r w:rsidR="00BC25E8">
              <w:rPr>
                <w:rFonts w:ascii="Source Sans Pro" w:eastAsia="Times New Roman" w:hAnsi="Source Sans Pro" w:cs="Calibri Light"/>
                <w:lang w:eastAsia="pl-PL"/>
              </w:rPr>
              <w:t>7</w:t>
            </w:r>
          </w:p>
        </w:tc>
      </w:tr>
      <w:tr w:rsidR="0043053A" w:rsidRPr="009F6B79" w14:paraId="4E99B2BE" w14:textId="77777777" w:rsidTr="005B59D6">
        <w:trPr>
          <w:trHeight w:val="680"/>
        </w:trPr>
        <w:tc>
          <w:tcPr>
            <w:tcW w:w="3681" w:type="dxa"/>
            <w:vAlign w:val="center"/>
          </w:tcPr>
          <w:p w14:paraId="23594825" w14:textId="77777777" w:rsidR="0043053A" w:rsidRPr="009F6B79" w:rsidRDefault="0043053A" w:rsidP="00A50A66">
            <w:pPr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lang w:eastAsia="pl-PL"/>
              </w:rPr>
              <w:t xml:space="preserve">Czy </w:t>
            </w: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>w przygotowaniach do Konkursu pomagał Ci nauczyciel</w:t>
            </w:r>
            <w:r>
              <w:rPr>
                <w:rFonts w:ascii="Source Sans Pro" w:eastAsia="Times New Roman" w:hAnsi="Source Sans Pro" w:cs="Calibri Light"/>
                <w:lang w:eastAsia="pl-PL"/>
              </w:rPr>
              <w:t>?</w:t>
            </w:r>
          </w:p>
        </w:tc>
        <w:tc>
          <w:tcPr>
            <w:tcW w:w="3047" w:type="dxa"/>
            <w:vAlign w:val="center"/>
          </w:tcPr>
          <w:p w14:paraId="33317F58" w14:textId="77777777" w:rsidR="0043053A" w:rsidRPr="009F6B79" w:rsidRDefault="0043053A" w:rsidP="0043053A">
            <w:pPr>
              <w:jc w:val="center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lang w:eastAsia="pl-PL"/>
              </w:rPr>
              <w:t>tak</w:t>
            </w:r>
          </w:p>
        </w:tc>
        <w:tc>
          <w:tcPr>
            <w:tcW w:w="3048" w:type="dxa"/>
            <w:vAlign w:val="center"/>
          </w:tcPr>
          <w:p w14:paraId="0CEF2CE3" w14:textId="77777777" w:rsidR="0043053A" w:rsidRPr="009F6B79" w:rsidRDefault="0043053A" w:rsidP="0043053A">
            <w:pPr>
              <w:jc w:val="center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lang w:eastAsia="pl-PL"/>
              </w:rPr>
              <w:t>nie</w:t>
            </w:r>
          </w:p>
        </w:tc>
      </w:tr>
    </w:tbl>
    <w:p w14:paraId="796AF84A" w14:textId="77777777" w:rsidR="00592D9F" w:rsidRPr="009F6B79" w:rsidRDefault="00592D9F" w:rsidP="00592D9F">
      <w:pPr>
        <w:spacing w:after="0" w:line="240" w:lineRule="auto"/>
        <w:rPr>
          <w:rFonts w:ascii="Source Sans Pro" w:eastAsia="Times New Roman" w:hAnsi="Source Sans Pro" w:cs="Calibri Light"/>
          <w:lang w:eastAsia="pl-PL"/>
        </w:rPr>
      </w:pPr>
    </w:p>
    <w:p w14:paraId="17C423D9" w14:textId="77777777" w:rsidR="00592D9F" w:rsidRPr="009F6B79" w:rsidRDefault="00592D9F" w:rsidP="00592D9F">
      <w:pPr>
        <w:spacing w:after="0" w:line="240" w:lineRule="auto"/>
        <w:jc w:val="center"/>
        <w:rPr>
          <w:rFonts w:ascii="Source Sans Pro" w:eastAsia="Times New Roman" w:hAnsi="Source Sans Pro" w:cs="Calibri Light"/>
          <w:b/>
          <w:lang w:eastAsia="pl-PL"/>
        </w:rPr>
      </w:pPr>
    </w:p>
    <w:p w14:paraId="5AA00423" w14:textId="77777777" w:rsidR="00592D9F" w:rsidRPr="009F6B79" w:rsidRDefault="00592D9F" w:rsidP="00592D9F">
      <w:pPr>
        <w:spacing w:after="0" w:line="240" w:lineRule="auto"/>
        <w:jc w:val="center"/>
        <w:rPr>
          <w:rFonts w:ascii="Source Sans Pro" w:eastAsia="Times New Roman" w:hAnsi="Source Sans Pro" w:cs="Calibri Light"/>
          <w:b/>
          <w:lang w:eastAsia="pl-PL"/>
        </w:rPr>
      </w:pPr>
      <w:r w:rsidRPr="009F6B79">
        <w:rPr>
          <w:rFonts w:ascii="Source Sans Pro" w:eastAsia="Times New Roman" w:hAnsi="Source Sans Pro" w:cs="Calibri Light"/>
          <w:b/>
          <w:lang w:eastAsia="pl-PL"/>
        </w:rPr>
        <w:t xml:space="preserve">Zgoda na przetwarzanie danych osobowych uczestników </w:t>
      </w:r>
    </w:p>
    <w:p w14:paraId="47CB976B" w14:textId="7DC20CC7" w:rsidR="00592D9F" w:rsidRPr="009F6B79" w:rsidRDefault="00592D9F" w:rsidP="00592D9F">
      <w:pPr>
        <w:spacing w:after="0" w:line="240" w:lineRule="auto"/>
        <w:jc w:val="center"/>
        <w:rPr>
          <w:rFonts w:ascii="Source Sans Pro" w:eastAsia="Times New Roman" w:hAnsi="Source Sans Pro" w:cs="Calibri Light"/>
          <w:b/>
          <w:lang w:eastAsia="pl-PL"/>
        </w:rPr>
      </w:pPr>
      <w:r w:rsidRPr="009F6B79">
        <w:rPr>
          <w:rFonts w:ascii="Source Sans Pro" w:eastAsia="Times New Roman" w:hAnsi="Source Sans Pro" w:cs="Calibri Light"/>
          <w:b/>
          <w:lang w:eastAsia="pl-PL"/>
        </w:rPr>
        <w:t>Konkursu Wiedzy o Materiałach 202</w:t>
      </w:r>
      <w:r w:rsidR="00BC25E8">
        <w:rPr>
          <w:rFonts w:ascii="Source Sans Pro" w:eastAsia="Times New Roman" w:hAnsi="Source Sans Pro" w:cs="Calibri Light"/>
          <w:b/>
          <w:lang w:eastAsia="pl-PL"/>
        </w:rPr>
        <w:t>5</w:t>
      </w:r>
      <w:r w:rsidRPr="009F6B79">
        <w:rPr>
          <w:rFonts w:ascii="Source Sans Pro" w:eastAsia="Times New Roman" w:hAnsi="Source Sans Pro" w:cs="Calibri Light"/>
          <w:b/>
          <w:lang w:eastAsia="pl-PL"/>
        </w:rPr>
        <w:t>/202</w:t>
      </w:r>
      <w:r w:rsidR="00BC25E8">
        <w:rPr>
          <w:rFonts w:ascii="Source Sans Pro" w:eastAsia="Times New Roman" w:hAnsi="Source Sans Pro" w:cs="Calibri Light"/>
          <w:b/>
          <w:lang w:eastAsia="pl-PL"/>
        </w:rPr>
        <w:t>6</w:t>
      </w:r>
    </w:p>
    <w:p w14:paraId="687CC281" w14:textId="77777777" w:rsidR="00592D9F" w:rsidRPr="009F6B79" w:rsidRDefault="00592D9F" w:rsidP="00592D9F">
      <w:pPr>
        <w:spacing w:after="0" w:line="240" w:lineRule="auto"/>
        <w:rPr>
          <w:rFonts w:ascii="Source Sans Pro" w:eastAsia="Times New Roman" w:hAnsi="Source Sans Pro" w:cs="Calibri Light"/>
          <w:lang w:eastAsia="pl-PL"/>
        </w:rPr>
      </w:pPr>
    </w:p>
    <w:p w14:paraId="153EB884" w14:textId="77777777" w:rsidR="00592D9F" w:rsidRPr="009F6B79" w:rsidRDefault="00592D9F" w:rsidP="00592D9F">
      <w:pPr>
        <w:spacing w:after="0" w:line="240" w:lineRule="auto"/>
        <w:rPr>
          <w:rFonts w:ascii="Source Sans Pro" w:eastAsia="Times New Roman" w:hAnsi="Source Sans Pro" w:cs="Calibri Light"/>
          <w:lang w:eastAsia="pl-PL"/>
        </w:rPr>
      </w:pPr>
      <w:r w:rsidRPr="009F6B79">
        <w:rPr>
          <w:rFonts w:ascii="Source Sans Pro" w:eastAsia="Times New Roman" w:hAnsi="Source Sans Pro" w:cs="Calibri Light"/>
          <w:lang w:eastAsia="pl-PL"/>
        </w:rPr>
        <w:t>Dane przetwarzane w ramach Konkursu:</w:t>
      </w:r>
    </w:p>
    <w:p w14:paraId="223957C7" w14:textId="77777777" w:rsidR="00592D9F" w:rsidRPr="009F6B79" w:rsidRDefault="00592D9F" w:rsidP="00592D9F">
      <w:pPr>
        <w:pStyle w:val="Akapitzlist"/>
        <w:numPr>
          <w:ilvl w:val="0"/>
          <w:numId w:val="19"/>
        </w:numPr>
        <w:spacing w:after="0" w:line="240" w:lineRule="auto"/>
        <w:ind w:left="426"/>
        <w:rPr>
          <w:rFonts w:ascii="Source Sans Pro" w:eastAsia="Times New Roman" w:hAnsi="Source Sans Pro" w:cs="Calibri Light"/>
          <w:lang w:eastAsia="pl-PL"/>
        </w:rPr>
      </w:pPr>
      <w:r w:rsidRPr="009F6B79">
        <w:rPr>
          <w:rFonts w:ascii="Source Sans Pro" w:eastAsia="Times New Roman" w:hAnsi="Source Sans Pro" w:cs="Calibri Light"/>
          <w:lang w:eastAsia="pl-PL"/>
        </w:rPr>
        <w:t>dane identyfikacyjne: imię, nazwisko</w:t>
      </w:r>
      <w:r w:rsidR="007F08D0" w:rsidRPr="009F6B79">
        <w:rPr>
          <w:rFonts w:ascii="Source Sans Pro" w:eastAsia="Times New Roman" w:hAnsi="Source Sans Pro" w:cs="Calibri Light"/>
          <w:lang w:eastAsia="pl-PL"/>
        </w:rPr>
        <w:t xml:space="preserve">, </w:t>
      </w:r>
      <w:r w:rsidR="003010D9">
        <w:rPr>
          <w:rFonts w:ascii="Source Sans Pro" w:eastAsia="Times New Roman" w:hAnsi="Source Sans Pro" w:cs="Calibri Light"/>
          <w:lang w:eastAsia="pl-PL"/>
        </w:rPr>
        <w:t xml:space="preserve">profil </w:t>
      </w:r>
      <w:r w:rsidR="007F08D0" w:rsidRPr="009F6B79">
        <w:rPr>
          <w:rFonts w:ascii="Source Sans Pro" w:eastAsia="Times New Roman" w:hAnsi="Source Sans Pro" w:cs="Calibri Light"/>
          <w:lang w:eastAsia="pl-PL"/>
        </w:rPr>
        <w:t>klas</w:t>
      </w:r>
      <w:r w:rsidR="003010D9">
        <w:rPr>
          <w:rFonts w:ascii="Source Sans Pro" w:eastAsia="Times New Roman" w:hAnsi="Source Sans Pro" w:cs="Calibri Light"/>
          <w:lang w:eastAsia="pl-PL"/>
        </w:rPr>
        <w:t>y</w:t>
      </w:r>
      <w:r w:rsidR="007F08D0" w:rsidRPr="009F6B79">
        <w:rPr>
          <w:rFonts w:ascii="Source Sans Pro" w:eastAsia="Times New Roman" w:hAnsi="Source Sans Pro" w:cs="Calibri Light"/>
          <w:lang w:eastAsia="pl-PL"/>
        </w:rPr>
        <w:t xml:space="preserve">, rok </w:t>
      </w:r>
      <w:r w:rsidR="003010D9">
        <w:rPr>
          <w:rFonts w:ascii="Source Sans Pro" w:eastAsia="Times New Roman" w:hAnsi="Source Sans Pro" w:cs="Calibri Light"/>
          <w:lang w:eastAsia="pl-PL"/>
        </w:rPr>
        <w:t>przystąpienia</w:t>
      </w:r>
      <w:r w:rsidR="007F08D0" w:rsidRPr="009F6B79">
        <w:rPr>
          <w:rFonts w:ascii="Source Sans Pro" w:eastAsia="Times New Roman" w:hAnsi="Source Sans Pro" w:cs="Calibri Light"/>
          <w:lang w:eastAsia="pl-PL"/>
        </w:rPr>
        <w:t xml:space="preserve"> do egzaminu </w:t>
      </w:r>
      <w:r w:rsidR="00843923" w:rsidRPr="009F6B79">
        <w:rPr>
          <w:rFonts w:ascii="Source Sans Pro" w:eastAsia="Times New Roman" w:hAnsi="Source Sans Pro" w:cs="Calibri Light"/>
          <w:lang w:eastAsia="pl-PL"/>
        </w:rPr>
        <w:t>maturalnego</w:t>
      </w:r>
      <w:r w:rsidRPr="009F6B79">
        <w:rPr>
          <w:rFonts w:ascii="Source Sans Pro" w:eastAsia="Times New Roman" w:hAnsi="Source Sans Pro" w:cs="Calibri Light"/>
          <w:lang w:eastAsia="pl-PL"/>
        </w:rPr>
        <w:t>;</w:t>
      </w:r>
    </w:p>
    <w:p w14:paraId="0CE92D23" w14:textId="77777777" w:rsidR="00592D9F" w:rsidRPr="009F6B79" w:rsidRDefault="00592D9F" w:rsidP="00592D9F">
      <w:pPr>
        <w:pStyle w:val="Akapitzlist"/>
        <w:numPr>
          <w:ilvl w:val="0"/>
          <w:numId w:val="19"/>
        </w:numPr>
        <w:spacing w:after="0" w:line="240" w:lineRule="auto"/>
        <w:ind w:left="426"/>
        <w:rPr>
          <w:rFonts w:ascii="Source Sans Pro" w:eastAsia="Times New Roman" w:hAnsi="Source Sans Pro" w:cs="Calibri Light"/>
          <w:lang w:eastAsia="pl-PL"/>
        </w:rPr>
      </w:pPr>
      <w:r w:rsidRPr="009F6B79">
        <w:rPr>
          <w:rFonts w:ascii="Source Sans Pro" w:eastAsia="Times New Roman" w:hAnsi="Source Sans Pro" w:cs="Calibri Light"/>
          <w:lang w:eastAsia="pl-PL"/>
        </w:rPr>
        <w:t>dane wykorzystywane do komunikacji: adres e-mail, nr telefonu;</w:t>
      </w:r>
    </w:p>
    <w:p w14:paraId="687541E6" w14:textId="77777777" w:rsidR="00592D9F" w:rsidRPr="009F6B79" w:rsidRDefault="00592D9F" w:rsidP="00592D9F">
      <w:pPr>
        <w:pStyle w:val="Akapitzlist"/>
        <w:numPr>
          <w:ilvl w:val="0"/>
          <w:numId w:val="19"/>
        </w:numPr>
        <w:spacing w:after="0" w:line="240" w:lineRule="auto"/>
        <w:ind w:left="426"/>
        <w:rPr>
          <w:rFonts w:ascii="Source Sans Pro" w:eastAsia="Times New Roman" w:hAnsi="Source Sans Pro" w:cs="Calibri Light"/>
          <w:lang w:eastAsia="pl-PL"/>
        </w:rPr>
      </w:pPr>
      <w:r w:rsidRPr="009F6B79">
        <w:rPr>
          <w:rFonts w:ascii="Source Sans Pro" w:eastAsia="Times New Roman" w:hAnsi="Source Sans Pro" w:cs="Calibri Light"/>
          <w:lang w:eastAsia="pl-PL"/>
        </w:rPr>
        <w:t>dane szkoły uczestnika: nazwa i adres szkoły</w:t>
      </w:r>
      <w:r w:rsidR="007F08D0" w:rsidRPr="009F6B79">
        <w:rPr>
          <w:rFonts w:ascii="Source Sans Pro" w:eastAsia="Times New Roman" w:hAnsi="Source Sans Pro" w:cs="Calibri Light"/>
          <w:lang w:eastAsia="pl-PL"/>
        </w:rPr>
        <w:t>.</w:t>
      </w:r>
    </w:p>
    <w:p w14:paraId="756DF882" w14:textId="77777777" w:rsidR="00592D9F" w:rsidRPr="009F6B79" w:rsidRDefault="00592D9F" w:rsidP="00592D9F">
      <w:pPr>
        <w:pStyle w:val="Akapitzlist"/>
        <w:spacing w:after="0" w:line="240" w:lineRule="auto"/>
        <w:ind w:left="426"/>
        <w:rPr>
          <w:rFonts w:ascii="Source Sans Pro" w:eastAsia="Times New Roman" w:hAnsi="Source Sans Pro" w:cs="Calibri Light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1559"/>
        <w:gridCol w:w="2977"/>
      </w:tblGrid>
      <w:tr w:rsidR="00592D9F" w:rsidRPr="009F6B79" w14:paraId="13F6C41C" w14:textId="77777777" w:rsidTr="00A50A66">
        <w:trPr>
          <w:trHeight w:val="2155"/>
        </w:trPr>
        <w:tc>
          <w:tcPr>
            <w:tcW w:w="4503" w:type="dxa"/>
          </w:tcPr>
          <w:p w14:paraId="16E378E8" w14:textId="77777777" w:rsidR="00592D9F" w:rsidRPr="009F6B79" w:rsidRDefault="00592D9F" w:rsidP="00A50A66">
            <w:pPr>
              <w:spacing w:before="100" w:beforeAutospacing="1" w:after="100" w:afterAutospacing="1"/>
              <w:jc w:val="both"/>
              <w:rPr>
                <w:rFonts w:ascii="Source Sans Pro" w:eastAsia="Times New Roman" w:hAnsi="Source Sans Pro" w:cs="Calibri Light"/>
                <w:lang w:eastAsia="pl-PL"/>
              </w:rPr>
            </w:pPr>
          </w:p>
          <w:p w14:paraId="2FA2227E" w14:textId="77777777" w:rsidR="00592D9F" w:rsidRPr="009F6B79" w:rsidRDefault="00592D9F" w:rsidP="009445C1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  <w:r w:rsidRPr="009F6B79">
              <w:rPr>
                <w:rFonts w:ascii="Source Sans Pro" w:eastAsia="Times New Roman" w:hAnsi="Source Sans Pro" w:cs="Calibri Light"/>
                <w:lang w:eastAsia="pl-PL"/>
              </w:rPr>
              <w:t xml:space="preserve">1. Wyrażam zgodę na przetwarzanie danych osobowych, w zakresie niezbędnym do kontaktu oraz identyfikacji uczestnika Konkursu Wiedzy o Materiałach. </w:t>
            </w:r>
          </w:p>
        </w:tc>
        <w:tc>
          <w:tcPr>
            <w:tcW w:w="1559" w:type="dxa"/>
          </w:tcPr>
          <w:p w14:paraId="7A11F6D0" w14:textId="77777777" w:rsidR="00592D9F" w:rsidRPr="009F6B79" w:rsidRDefault="00000000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hAnsi="Source Sans Pro" w:cs="Calibri Light"/>
                <w:noProof/>
                <w:lang w:eastAsia="pl-PL"/>
              </w:rPr>
              <w:pict w14:anchorId="55237FCE">
                <v:group id="Grupa 19" o:spid="_x0000_s1026" style="position:absolute;margin-left:-2.4pt;margin-top:30.7pt;width:74.6pt;height:23.1pt;z-index:251662336;mso-position-horizontal-relative:text;mso-position-vertical-relative:text" coordsize="9477,2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20" o:spid="_x0000_s1027" type="#_x0000_t202" style="position:absolute;width:4738;height:293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" fillcolor="white [3201]" strokeweight=".5pt">
                    <v:textbox>
                      <w:txbxContent>
                        <w:p w14:paraId="74C8BC3A" w14:textId="77777777" w:rsidR="00592D9F" w:rsidRPr="004E724B" w:rsidRDefault="00592D9F" w:rsidP="00592D9F">
                          <w:pPr>
                            <w:rPr>
                              <w:rFonts w:ascii="Source Sans Pro" w:hAnsi="Source Sans Pro" w:cstheme="majorHAnsi"/>
                            </w:rPr>
                          </w:pPr>
                          <w:r w:rsidRPr="004E724B">
                            <w:rPr>
                              <w:rFonts w:ascii="Source Sans Pro" w:hAnsi="Source Sans Pro" w:cstheme="majorHAnsi"/>
                            </w:rPr>
                            <w:t>TAK</w:t>
                          </w:r>
                        </w:p>
                      </w:txbxContent>
                    </v:textbox>
                  </v:shape>
                  <v:shape id="Pole tekstowe 21" o:spid="_x0000_s1028" type="#_x0000_t202" style="position:absolute;left:4738;width:4739;height:293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" fillcolor="white [3201]" strokeweight=".5pt">
                    <v:textbox>
                      <w:txbxContent>
                        <w:p w14:paraId="5221FE20" w14:textId="77777777" w:rsidR="00592D9F" w:rsidRPr="004E724B" w:rsidRDefault="00592D9F" w:rsidP="00592D9F">
                          <w:pPr>
                            <w:rPr>
                              <w:rFonts w:ascii="Source Sans Pro" w:hAnsi="Source Sans Pro" w:cstheme="majorHAnsi"/>
                            </w:rPr>
                          </w:pPr>
                          <w:r w:rsidRPr="004E724B">
                            <w:rPr>
                              <w:rFonts w:ascii="Source Sans Pro" w:hAnsi="Source Sans Pro" w:cstheme="majorHAnsi"/>
                            </w:rPr>
                            <w:t>NIE</w:t>
                          </w:r>
                        </w:p>
                      </w:txbxContent>
                    </v:textbox>
                  </v:shape>
                </v:group>
              </w:pict>
            </w:r>
            <w:r>
              <w:rPr>
                <w:rFonts w:ascii="Source Sans Pro" w:eastAsia="Times New Roman" w:hAnsi="Source Sans Pro" w:cs="Calibri Light"/>
                <w:noProof/>
                <w:lang w:eastAsia="pl-PL"/>
              </w:rPr>
              <w:pict w14:anchorId="4DEAD7A1">
                <v:line id="Łącznik prostoliniowy 22" o:spid="_x0000_s1035" style="position:absolute;z-index:251663360;visibility:visible;mso-position-horizontal-relative:text;mso-position-vertical-relative:text" from="-2.3pt,30.65pt" to="35pt,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" strokecolor="black [3213]" strokeweight=".5pt">
                  <v:stroke joinstyle="miter"/>
                </v:line>
              </w:pict>
            </w:r>
            <w:r>
              <w:rPr>
                <w:rFonts w:ascii="Source Sans Pro" w:eastAsia="Times New Roman" w:hAnsi="Source Sans Pro" w:cs="Calibri Light"/>
                <w:noProof/>
                <w:lang w:eastAsia="pl-PL"/>
              </w:rPr>
              <w:pict w14:anchorId="455F1481">
                <v:line id="Łącznik prostoliniowy 23" o:spid="_x0000_s1034" style="position:absolute;flip:x;z-index:251664384;visibility:visible;mso-position-horizontal-relative:text;mso-position-vertical-relative:text" from="-2.3pt,30.65pt" to="34.7pt,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" strokecolor="black [3213]" strokeweight=".5pt">
                  <v:stroke joinstyle="miter"/>
                </v:line>
              </w:pict>
            </w:r>
          </w:p>
        </w:tc>
        <w:tc>
          <w:tcPr>
            <w:tcW w:w="2977" w:type="dxa"/>
          </w:tcPr>
          <w:p w14:paraId="1E368EDD" w14:textId="77777777" w:rsidR="00592D9F" w:rsidRPr="009F6B79" w:rsidRDefault="00592D9F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</w:p>
          <w:p w14:paraId="2E136D28" w14:textId="77777777" w:rsidR="00592D9F" w:rsidRPr="009F6B79" w:rsidRDefault="00000000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noProof/>
                <w:lang w:eastAsia="pl-PL"/>
              </w:rPr>
              <w:pict w14:anchorId="6BA26A9C">
                <v:line id="Łącznik prostoliniowy 12" o:spid="_x0000_s1033" style="position:absolute;z-index:251660288;visibility:visible" from="1.65pt,26.45pt" to="135.75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" strokecolor="black [3213]" strokeweight=".5pt">
                  <v:stroke dashstyle="1 1" joinstyle="miter"/>
                </v:line>
              </w:pict>
            </w:r>
          </w:p>
          <w:p w14:paraId="3A4F6C33" w14:textId="77777777" w:rsidR="00592D9F" w:rsidRPr="009F6B79" w:rsidRDefault="00592D9F" w:rsidP="00A50A66">
            <w:pPr>
              <w:spacing w:before="100" w:beforeAutospacing="1" w:after="100" w:afterAutospacing="1"/>
              <w:jc w:val="center"/>
              <w:rPr>
                <w:rFonts w:ascii="Source Sans Pro" w:eastAsia="Times New Roman" w:hAnsi="Source Sans Pro" w:cs="Calibri Light"/>
                <w:lang w:eastAsia="pl-PL"/>
              </w:rPr>
            </w:pPr>
            <w:r w:rsidRPr="009F6B79">
              <w:rPr>
                <w:rFonts w:ascii="Source Sans Pro" w:eastAsia="Times New Roman" w:hAnsi="Source Sans Pro" w:cs="Calibri Light"/>
                <w:sz w:val="18"/>
                <w:szCs w:val="18"/>
                <w:lang w:eastAsia="pl-PL"/>
              </w:rPr>
              <w:t xml:space="preserve">podpis pełnoletniego Uczestnika Konkursu lub podpis </w:t>
            </w:r>
            <w:r w:rsidR="0031232D">
              <w:rPr>
                <w:rFonts w:ascii="Source Sans Pro" w:eastAsia="Times New Roman" w:hAnsi="Source Sans Pro" w:cs="Calibri Light"/>
                <w:sz w:val="18"/>
                <w:szCs w:val="18"/>
                <w:lang w:eastAsia="pl-PL"/>
              </w:rPr>
              <w:t>r</w:t>
            </w:r>
            <w:r w:rsidRPr="009F6B79">
              <w:rPr>
                <w:rFonts w:ascii="Source Sans Pro" w:eastAsia="Times New Roman" w:hAnsi="Source Sans Pro" w:cs="Calibri Light"/>
                <w:sz w:val="18"/>
                <w:szCs w:val="18"/>
                <w:lang w:eastAsia="pl-PL"/>
              </w:rPr>
              <w:t>odzica (opiekuna) w przypadku uczestników niepełnoletnich</w:t>
            </w:r>
          </w:p>
        </w:tc>
      </w:tr>
      <w:tr w:rsidR="00592D9F" w:rsidRPr="009F6B79" w14:paraId="7DB63E2A" w14:textId="77777777" w:rsidTr="00A50A66">
        <w:tc>
          <w:tcPr>
            <w:tcW w:w="4503" w:type="dxa"/>
          </w:tcPr>
          <w:p w14:paraId="7CCE2901" w14:textId="77777777" w:rsidR="00592D9F" w:rsidRPr="009F6B79" w:rsidRDefault="00592D9F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</w:p>
          <w:p w14:paraId="0C080C78" w14:textId="4F68530F" w:rsidR="00592D9F" w:rsidRPr="009F6B79" w:rsidRDefault="00000000" w:rsidP="009445C1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noProof/>
                <w:lang w:eastAsia="pl-PL"/>
              </w:rPr>
              <w:pict w14:anchorId="50E0C307">
                <v:group id="Grupa 7" o:spid="_x0000_s1029" style="position:absolute;margin-left:219pt;margin-top:4.5pt;width:74.6pt;height:23.1pt;z-index:251659264" coordsize="9477,2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">
                  <v:shape id="Pole tekstowe 8" o:spid="_x0000_s1030" type="#_x0000_t202" style="position:absolute;width:4738;height:293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" fillcolor="white [3201]" strokeweight=".5pt">
                    <v:textbox>
                      <w:txbxContent>
                        <w:p w14:paraId="26DFDE88" w14:textId="77777777" w:rsidR="00592D9F" w:rsidRPr="004E724B" w:rsidRDefault="00592D9F" w:rsidP="00592D9F">
                          <w:pPr>
                            <w:rPr>
                              <w:rFonts w:ascii="Source Sans Pro" w:hAnsi="Source Sans Pro"/>
                            </w:rPr>
                          </w:pPr>
                          <w:r w:rsidRPr="004E724B">
                            <w:rPr>
                              <w:rFonts w:ascii="Source Sans Pro" w:hAnsi="Source Sans Pro"/>
                            </w:rPr>
                            <w:t>TAK</w:t>
                          </w:r>
                        </w:p>
                      </w:txbxContent>
                    </v:textbox>
                  </v:shape>
                  <v:shape id="Pole tekstowe 9" o:spid="_x0000_s1031" type="#_x0000_t202" style="position:absolute;left:4738;width:4739;height:293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      <v:textbox>
                      <w:txbxContent>
                        <w:p w14:paraId="52D2885A" w14:textId="77777777" w:rsidR="00592D9F" w:rsidRPr="004E724B" w:rsidRDefault="00592D9F" w:rsidP="00592D9F">
                          <w:pPr>
                            <w:rPr>
                              <w:rFonts w:ascii="Source Sans Pro" w:hAnsi="Source Sans Pro"/>
                            </w:rPr>
                          </w:pPr>
                          <w:r w:rsidRPr="004E724B">
                            <w:rPr>
                              <w:rFonts w:ascii="Source Sans Pro" w:hAnsi="Source Sans Pro"/>
                            </w:rPr>
                            <w:t>NIE</w:t>
                          </w:r>
                        </w:p>
                      </w:txbxContent>
                    </v:textbox>
                  </v:shape>
                </v:group>
              </w:pict>
            </w:r>
            <w:r w:rsidR="00592D9F" w:rsidRPr="009F6B79">
              <w:rPr>
                <w:rFonts w:ascii="Source Sans Pro" w:eastAsia="Times New Roman" w:hAnsi="Source Sans Pro" w:cs="Calibri Light"/>
                <w:lang w:eastAsia="pl-PL"/>
              </w:rPr>
              <w:t xml:space="preserve">2. W przypadku uzyskania tytułu laureata Konkursu wyrażam zgodę na opublikowanie moich danych (imię nazwisko, nazwa szkoły) na stronie internetowej Wydziału </w:t>
            </w:r>
            <w:hyperlink r:id="rId9" w:history="1">
              <w:r w:rsidR="00592D9F" w:rsidRPr="009F6B79">
                <w:rPr>
                  <w:rStyle w:val="Hipercze"/>
                  <w:rFonts w:ascii="Source Sans Pro" w:eastAsia="Times New Roman" w:hAnsi="Source Sans Pro" w:cs="Calibri Light"/>
                  <w:color w:val="000000" w:themeColor="text1"/>
                  <w:lang w:eastAsia="pl-PL"/>
                </w:rPr>
                <w:t>www.wim.pw.edu.pl</w:t>
              </w:r>
            </w:hyperlink>
            <w:r w:rsidR="00265CA3">
              <w:t xml:space="preserve"> i w mediach społecznościowych WIM PW.</w:t>
            </w:r>
          </w:p>
          <w:p w14:paraId="2BD309DF" w14:textId="77777777" w:rsidR="00592D9F" w:rsidRPr="009F6B79" w:rsidRDefault="00592D9F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</w:p>
        </w:tc>
        <w:tc>
          <w:tcPr>
            <w:tcW w:w="1559" w:type="dxa"/>
          </w:tcPr>
          <w:p w14:paraId="5A2E8547" w14:textId="77777777" w:rsidR="00592D9F" w:rsidRPr="009F6B79" w:rsidRDefault="00592D9F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</w:p>
        </w:tc>
        <w:tc>
          <w:tcPr>
            <w:tcW w:w="2977" w:type="dxa"/>
          </w:tcPr>
          <w:p w14:paraId="45BBE9C2" w14:textId="77777777" w:rsidR="00592D9F" w:rsidRPr="009F6B79" w:rsidRDefault="00592D9F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</w:p>
          <w:p w14:paraId="55037FB5" w14:textId="77777777" w:rsidR="00592D9F" w:rsidRPr="009F6B79" w:rsidRDefault="00592D9F" w:rsidP="00A50A66">
            <w:pPr>
              <w:spacing w:before="100" w:beforeAutospacing="1" w:after="100" w:afterAutospacing="1"/>
              <w:rPr>
                <w:rFonts w:ascii="Source Sans Pro" w:eastAsia="Times New Roman" w:hAnsi="Source Sans Pro" w:cs="Calibri Light"/>
                <w:lang w:eastAsia="pl-PL"/>
              </w:rPr>
            </w:pPr>
          </w:p>
          <w:p w14:paraId="0247207E" w14:textId="77777777" w:rsidR="00592D9F" w:rsidRPr="009F6B79" w:rsidRDefault="00000000" w:rsidP="00A50A66">
            <w:pPr>
              <w:spacing w:before="100" w:beforeAutospacing="1" w:after="100" w:afterAutospacing="1"/>
              <w:jc w:val="center"/>
              <w:rPr>
                <w:rFonts w:ascii="Source Sans Pro" w:eastAsia="Times New Roman" w:hAnsi="Source Sans Pro" w:cs="Calibri Light"/>
                <w:lang w:eastAsia="pl-PL"/>
              </w:rPr>
            </w:pPr>
            <w:r>
              <w:rPr>
                <w:rFonts w:ascii="Source Sans Pro" w:eastAsia="Times New Roman" w:hAnsi="Source Sans Pro" w:cs="Calibri Light"/>
                <w:noProof/>
                <w:sz w:val="18"/>
                <w:szCs w:val="18"/>
                <w:lang w:eastAsia="pl-PL"/>
              </w:rPr>
              <w:pict w14:anchorId="59A6D429">
                <v:line id="Łącznik prostoliniowy 13" o:spid="_x0000_s1032" style="position:absolute;left:0;text-align:left;z-index:251661312;visibility:visible" from="1.65pt,-.35pt" to="135.75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" strokecolor="black [3213]" strokeweight=".5pt">
                  <v:stroke dashstyle="1 1" joinstyle="miter"/>
                </v:line>
              </w:pict>
            </w:r>
            <w:r w:rsidR="00592D9F" w:rsidRPr="009F6B79">
              <w:rPr>
                <w:rFonts w:ascii="Source Sans Pro" w:eastAsia="Times New Roman" w:hAnsi="Source Sans Pro" w:cs="Calibri Light"/>
                <w:sz w:val="18"/>
                <w:szCs w:val="18"/>
                <w:lang w:eastAsia="pl-PL"/>
              </w:rPr>
              <w:t xml:space="preserve">podpis pełnoletniego Uczestnika Konkursu lub podpis </w:t>
            </w:r>
            <w:r w:rsidR="0031232D">
              <w:rPr>
                <w:rFonts w:ascii="Source Sans Pro" w:eastAsia="Times New Roman" w:hAnsi="Source Sans Pro" w:cs="Calibri Light"/>
                <w:sz w:val="18"/>
                <w:szCs w:val="18"/>
                <w:lang w:eastAsia="pl-PL"/>
              </w:rPr>
              <w:t>r</w:t>
            </w:r>
            <w:r w:rsidR="00592D9F" w:rsidRPr="009F6B79">
              <w:rPr>
                <w:rFonts w:ascii="Source Sans Pro" w:eastAsia="Times New Roman" w:hAnsi="Source Sans Pro" w:cs="Calibri Light"/>
                <w:sz w:val="18"/>
                <w:szCs w:val="18"/>
                <w:lang w:eastAsia="pl-PL"/>
              </w:rPr>
              <w:t>odzica (opiekuna) w przypadku uczestników niepełnoletnich</w:t>
            </w:r>
          </w:p>
        </w:tc>
      </w:tr>
    </w:tbl>
    <w:p w14:paraId="537BBA89" w14:textId="77777777" w:rsidR="00D93924" w:rsidRDefault="00D93924" w:rsidP="00BA2947">
      <w:pPr>
        <w:spacing w:after="0" w:line="276" w:lineRule="auto"/>
        <w:jc w:val="both"/>
        <w:rPr>
          <w:rFonts w:ascii="Source Sans Pro" w:hAnsi="Source Sans Pro" w:cs="Calibri Light"/>
        </w:rPr>
      </w:pPr>
    </w:p>
    <w:p w14:paraId="4CAFEC1E" w14:textId="77777777" w:rsidR="002C56AF" w:rsidRDefault="002C56AF" w:rsidP="00BA2947">
      <w:pPr>
        <w:spacing w:after="0" w:line="276" w:lineRule="auto"/>
        <w:jc w:val="both"/>
        <w:rPr>
          <w:rFonts w:ascii="Source Sans Pro" w:hAnsi="Source Sans Pro" w:cs="Calibri Light"/>
        </w:rPr>
      </w:pPr>
    </w:p>
    <w:p w14:paraId="14020648" w14:textId="77777777" w:rsidR="002C56AF" w:rsidRDefault="002C56AF" w:rsidP="00BA2947">
      <w:pPr>
        <w:spacing w:after="0" w:line="276" w:lineRule="auto"/>
        <w:jc w:val="both"/>
        <w:rPr>
          <w:rFonts w:ascii="Source Sans Pro" w:hAnsi="Source Sans Pro" w:cs="Calibri Light"/>
        </w:rPr>
      </w:pPr>
    </w:p>
    <w:p w14:paraId="1BB3895F" w14:textId="02E86C26" w:rsidR="00E61803" w:rsidRPr="0036759E" w:rsidRDefault="00265CA3" w:rsidP="00E61803">
      <w:pPr>
        <w:pStyle w:val="NormalnyWeb"/>
        <w:rPr>
          <w:rFonts w:ascii="Source Sans Pro" w:hAnsi="Source Sans Pro"/>
          <w:b/>
          <w:bCs/>
          <w:sz w:val="22"/>
          <w:szCs w:val="22"/>
        </w:rPr>
      </w:pPr>
      <w:r>
        <w:rPr>
          <w:rFonts w:ascii="Source Sans Pro" w:hAnsi="Source Sans Pro"/>
          <w:b/>
          <w:bCs/>
          <w:sz w:val="22"/>
          <w:szCs w:val="22"/>
        </w:rPr>
        <w:lastRenderedPageBreak/>
        <w:t>K</w:t>
      </w:r>
      <w:r w:rsidR="00E61803" w:rsidRPr="0036759E">
        <w:rPr>
          <w:rFonts w:ascii="Source Sans Pro" w:hAnsi="Source Sans Pro"/>
          <w:b/>
          <w:bCs/>
          <w:sz w:val="22"/>
          <w:szCs w:val="22"/>
        </w:rPr>
        <w:t xml:space="preserve">LAUZULA INFORMACYJNA - NA PODSTAWIE UDZIELONEJ ZGODY </w:t>
      </w:r>
    </w:p>
    <w:p w14:paraId="51A9D428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Zgodnie z art. 13 Rozporządzenia Parlamentu Europejskiego i Rady (UE) 2016/679 z dnia 27 kwietnia 2016 r. w sprawie ochrony osób fizycznych w związku z przetwarzaniem danych osobowych i w sprawie swobodnego przepływu takich danych oraz uchylenia dyrektywy 95/46/WE (Dz. U. UE L 119/1 z dnia 4 maja 2016 r.), zwanym dalej „RODO”, Politechnika Warszawska informuje, że: </w:t>
      </w:r>
    </w:p>
    <w:p w14:paraId="7B3CE9C7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1. Administratorem Pani/Pana danych osobowych jest Politechnika Warszawska z siedzibą przy Pl. Politechniki 1, </w:t>
      </w:r>
      <w:r w:rsidR="0036759E">
        <w:rPr>
          <w:rFonts w:ascii="Source Sans Pro" w:hAnsi="Source Sans Pro"/>
          <w:sz w:val="20"/>
          <w:szCs w:val="20"/>
        </w:rPr>
        <w:br/>
      </w:r>
      <w:r w:rsidRPr="0036759E">
        <w:rPr>
          <w:rFonts w:ascii="Source Sans Pro" w:hAnsi="Source Sans Pro"/>
          <w:sz w:val="20"/>
          <w:szCs w:val="20"/>
        </w:rPr>
        <w:t xml:space="preserve">00-661 Warszawa. </w:t>
      </w:r>
    </w:p>
    <w:p w14:paraId="6AE18308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2. Administrator wyznaczył w swoim zakresie Inspektora Ochrony Danych (IOD) nadzorującego prawidłowość przetwarzania danych osobowych. Można skontaktować się z nim, za pośrednictwem adresu mailowego: iod@pw.edu.pl. </w:t>
      </w:r>
    </w:p>
    <w:p w14:paraId="686CC0F7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>3. Administrator będzie przetwarzać Pani/Pana dane osobowe w zakresie</w:t>
      </w:r>
      <w:r w:rsidR="00840397" w:rsidRPr="0036759E">
        <w:rPr>
          <w:rFonts w:ascii="Source Sans Pro" w:hAnsi="Source Sans Pro"/>
          <w:sz w:val="20"/>
          <w:szCs w:val="20"/>
        </w:rPr>
        <w:t>: imię, nazwisko, profil klasy, rok przystąpienia do egzaminu maturalnego, adres e-mail, nr telefonu, nazwa i adres szkoły.</w:t>
      </w:r>
    </w:p>
    <w:p w14:paraId="2F33B5B3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4. Pani/Pana dane osobowe przetwarzane będą przez Administratora w celu </w:t>
      </w:r>
      <w:r w:rsidR="00840397" w:rsidRPr="0036759E">
        <w:rPr>
          <w:rFonts w:ascii="Source Sans Pro" w:hAnsi="Source Sans Pro"/>
          <w:sz w:val="20"/>
          <w:szCs w:val="20"/>
        </w:rPr>
        <w:t xml:space="preserve">przeprowadzenia Konkursu Wiedzy </w:t>
      </w:r>
      <w:r w:rsidR="0036759E">
        <w:rPr>
          <w:rFonts w:ascii="Source Sans Pro" w:hAnsi="Source Sans Pro"/>
          <w:sz w:val="20"/>
          <w:szCs w:val="20"/>
        </w:rPr>
        <w:br/>
      </w:r>
      <w:r w:rsidR="00840397" w:rsidRPr="0036759E">
        <w:rPr>
          <w:rFonts w:ascii="Source Sans Pro" w:hAnsi="Source Sans Pro"/>
          <w:sz w:val="20"/>
          <w:szCs w:val="20"/>
        </w:rPr>
        <w:t>o Materiałach</w:t>
      </w:r>
      <w:r w:rsidRPr="0036759E">
        <w:rPr>
          <w:rFonts w:ascii="Source Sans Pro" w:hAnsi="Source Sans Pro"/>
          <w:sz w:val="20"/>
          <w:szCs w:val="20"/>
        </w:rPr>
        <w:t xml:space="preserve"> – podstawą do przetwarzania Pani/Pana danych osobowych jest art. 6 ust. 1 lit. a RODO. </w:t>
      </w:r>
    </w:p>
    <w:p w14:paraId="6DCE5211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5. Politechnika Warszawska nie zamierza przekazywać Pani/Pana danych osobowych poza Europejski Obszar Gospodarczy. </w:t>
      </w:r>
    </w:p>
    <w:p w14:paraId="1F2F3F4D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6. Ma Pani/Pan prawo dostępu do treści swoich danych osobowych oraz prawo ich sprostowania, prawo żądania usunięcia, ograniczenia przetwarzania, prawo do przenoszenia danych osobowych, prawo wniesienia sprzeciwu </w:t>
      </w:r>
      <w:r w:rsidR="0036759E">
        <w:rPr>
          <w:rFonts w:ascii="Source Sans Pro" w:hAnsi="Source Sans Pro"/>
          <w:sz w:val="20"/>
          <w:szCs w:val="20"/>
        </w:rPr>
        <w:br/>
      </w:r>
      <w:r w:rsidRPr="0036759E">
        <w:rPr>
          <w:rFonts w:ascii="Source Sans Pro" w:hAnsi="Source Sans Pro"/>
          <w:sz w:val="20"/>
          <w:szCs w:val="20"/>
        </w:rPr>
        <w:t xml:space="preserve">wobec przetwarzania danych osobowych, prawo do cofnięcia zgody w dowolnym momencie bez podania przyczyny, bez wpływu na zgodność z prawem przetwarzania, którego dokonano na podstawie zgody przed jej cofnięciem. </w:t>
      </w:r>
    </w:p>
    <w:p w14:paraId="729C40D1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7. Pani/Pana dane osobowe nie będą udostępniane innym podmiotom (administratorom), za wyjątkiem podmiotów upoważnionych na podstawie przepisów prawa. </w:t>
      </w:r>
    </w:p>
    <w:p w14:paraId="6F6F7594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8. Dostęp do Pani/Pana danych osobowych mogą mieć podmioty (podmioty przetwarzające), którym Politechnika Warszawska zleca wykonanie czynności mogących wiązać się z przetwarzaniem danych osobowych. </w:t>
      </w:r>
    </w:p>
    <w:p w14:paraId="21FE9F16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>9. Politechnika Warszawska nie wykorzystuje w stosunku do Pani/Pana zautomatyzowanego podejmowania decyzji,</w:t>
      </w:r>
      <w:r w:rsidR="0036759E">
        <w:rPr>
          <w:rFonts w:ascii="Source Sans Pro" w:hAnsi="Source Sans Pro"/>
          <w:sz w:val="20"/>
          <w:szCs w:val="20"/>
        </w:rPr>
        <w:br/>
      </w:r>
      <w:r w:rsidRPr="0036759E">
        <w:rPr>
          <w:rFonts w:ascii="Source Sans Pro" w:hAnsi="Source Sans Pro"/>
          <w:sz w:val="20"/>
          <w:szCs w:val="20"/>
        </w:rPr>
        <w:t xml:space="preserve">w tym nie wykonuje profilowania Pani/Pana. </w:t>
      </w:r>
    </w:p>
    <w:p w14:paraId="4029CD42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10. Podanie przez Panią/Pana danych osobowych jest dobrowolne, jednakże ich niepodanie uniemożliwia Pani/Panu </w:t>
      </w:r>
      <w:r w:rsidR="003C3C7E" w:rsidRPr="0036759E">
        <w:rPr>
          <w:rFonts w:ascii="Source Sans Pro" w:hAnsi="Source Sans Pro"/>
          <w:sz w:val="20"/>
          <w:szCs w:val="20"/>
        </w:rPr>
        <w:t xml:space="preserve">uczestniczenie w Konkursie </w:t>
      </w:r>
      <w:r w:rsidR="0036759E" w:rsidRPr="0036759E">
        <w:rPr>
          <w:rFonts w:ascii="Source Sans Pro" w:hAnsi="Source Sans Pro"/>
          <w:sz w:val="20"/>
          <w:szCs w:val="20"/>
        </w:rPr>
        <w:t>Wiedzy o Materiałach.</w:t>
      </w:r>
      <w:r w:rsidRPr="0036759E">
        <w:rPr>
          <w:rFonts w:ascii="Source Sans Pro" w:hAnsi="Source Sans Pro"/>
          <w:sz w:val="20"/>
          <w:szCs w:val="20"/>
        </w:rPr>
        <w:t xml:space="preserve"> </w:t>
      </w:r>
    </w:p>
    <w:p w14:paraId="1EB434A5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11. Pani/Pana dane osobowe przetwarzane będą do odwołania wyrażonej przez Panią/Pana zgody na przetwarzanie danych osobowych oraz okres niezbędny dla zabezpieczenia ewentualnych roszczeń. </w:t>
      </w:r>
    </w:p>
    <w:p w14:paraId="0254655A" w14:textId="77777777" w:rsidR="00E61803" w:rsidRPr="0036759E" w:rsidRDefault="00E61803" w:rsidP="00E61803">
      <w:pPr>
        <w:pStyle w:val="NormalnyWeb"/>
        <w:rPr>
          <w:rFonts w:ascii="Source Sans Pro" w:hAnsi="Source Sans Pro"/>
          <w:sz w:val="20"/>
          <w:szCs w:val="20"/>
        </w:rPr>
      </w:pPr>
      <w:r w:rsidRPr="0036759E">
        <w:rPr>
          <w:rFonts w:ascii="Source Sans Pro" w:hAnsi="Source Sans Pro"/>
          <w:sz w:val="20"/>
          <w:szCs w:val="20"/>
        </w:rPr>
        <w:t xml:space="preserve">12. Ma Pani/Pan prawo do wniesienia skargi do organu nadzorczego - Prezesa Urzędu Ochrony Danych Osobowych, gdy uzna Pani/Pan, iż przetwarzanie Pani/Pana danych osobowych narusza przepisy RODO. </w:t>
      </w:r>
    </w:p>
    <w:p w14:paraId="7AC0E524" w14:textId="77777777" w:rsidR="002C56AF" w:rsidRPr="002C56AF" w:rsidRDefault="002C56AF" w:rsidP="00E61803">
      <w:pPr>
        <w:spacing w:line="276" w:lineRule="auto"/>
        <w:jc w:val="both"/>
        <w:rPr>
          <w:rFonts w:ascii="Source Sans Pro" w:hAnsi="Source Sans Pro" w:cs="Calibri Light"/>
          <w:sz w:val="20"/>
          <w:szCs w:val="20"/>
        </w:rPr>
      </w:pPr>
    </w:p>
    <w:sectPr w:rsidR="002C56AF" w:rsidRPr="002C56AF" w:rsidSect="00224CE0">
      <w:pgSz w:w="11906" w:h="16838"/>
      <w:pgMar w:top="1276" w:right="849" w:bottom="709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EE"/>
    <w:family w:val="swiss"/>
    <w:pitch w:val="variable"/>
    <w:sig w:usb0="600002F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42779"/>
    <w:multiLevelType w:val="multilevel"/>
    <w:tmpl w:val="F4E6D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884B0B"/>
    <w:multiLevelType w:val="hybridMultilevel"/>
    <w:tmpl w:val="386044E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06257"/>
    <w:multiLevelType w:val="multilevel"/>
    <w:tmpl w:val="186AF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891B08"/>
    <w:multiLevelType w:val="multilevel"/>
    <w:tmpl w:val="F4E6D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B25A45"/>
    <w:multiLevelType w:val="multilevel"/>
    <w:tmpl w:val="9DCE7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66CD4"/>
    <w:multiLevelType w:val="hybridMultilevel"/>
    <w:tmpl w:val="50F093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1D2806CE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40DAE"/>
    <w:multiLevelType w:val="multilevel"/>
    <w:tmpl w:val="1B168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DE071D"/>
    <w:multiLevelType w:val="multilevel"/>
    <w:tmpl w:val="25A81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5359BB"/>
    <w:multiLevelType w:val="hybridMultilevel"/>
    <w:tmpl w:val="860867A6"/>
    <w:lvl w:ilvl="0" w:tplc="30AC8F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7B197A"/>
    <w:multiLevelType w:val="hybridMultilevel"/>
    <w:tmpl w:val="3FA877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7A473C"/>
    <w:multiLevelType w:val="hybridMultilevel"/>
    <w:tmpl w:val="FBB4D9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07E"/>
    <w:multiLevelType w:val="hybridMultilevel"/>
    <w:tmpl w:val="D3BA30AC"/>
    <w:lvl w:ilvl="0" w:tplc="0415000F">
      <w:start w:val="1"/>
      <w:numFmt w:val="decimal"/>
      <w:lvlText w:val="%1."/>
      <w:lvlJc w:val="left"/>
      <w:pPr>
        <w:ind w:left="708" w:hanging="70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2D003E"/>
    <w:multiLevelType w:val="hybridMultilevel"/>
    <w:tmpl w:val="DCE2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0247A7"/>
    <w:multiLevelType w:val="hybridMultilevel"/>
    <w:tmpl w:val="430CB0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97529D"/>
    <w:multiLevelType w:val="multilevel"/>
    <w:tmpl w:val="54744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8B40C34"/>
    <w:multiLevelType w:val="hybridMultilevel"/>
    <w:tmpl w:val="914A2F08"/>
    <w:lvl w:ilvl="0" w:tplc="D4404F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105D7A"/>
    <w:multiLevelType w:val="hybridMultilevel"/>
    <w:tmpl w:val="CD2EDFD2"/>
    <w:lvl w:ilvl="0" w:tplc="04150001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17" w15:restartNumberingAfterBreak="0">
    <w:nsid w:val="6DFD5451"/>
    <w:multiLevelType w:val="multilevel"/>
    <w:tmpl w:val="F4E6D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122094"/>
    <w:multiLevelType w:val="hybridMultilevel"/>
    <w:tmpl w:val="E8B621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191CD7"/>
    <w:multiLevelType w:val="multilevel"/>
    <w:tmpl w:val="5B5AF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8982043">
    <w:abstractNumId w:val="19"/>
  </w:num>
  <w:num w:numId="2" w16cid:durableId="471673803">
    <w:abstractNumId w:val="4"/>
  </w:num>
  <w:num w:numId="3" w16cid:durableId="1341545179">
    <w:abstractNumId w:val="2"/>
  </w:num>
  <w:num w:numId="4" w16cid:durableId="536547169">
    <w:abstractNumId w:val="6"/>
  </w:num>
  <w:num w:numId="5" w16cid:durableId="1953895709">
    <w:abstractNumId w:val="7"/>
  </w:num>
  <w:num w:numId="6" w16cid:durableId="402609486">
    <w:abstractNumId w:val="16"/>
  </w:num>
  <w:num w:numId="7" w16cid:durableId="1861699026">
    <w:abstractNumId w:val="13"/>
  </w:num>
  <w:num w:numId="8" w16cid:durableId="1228805516">
    <w:abstractNumId w:val="12"/>
  </w:num>
  <w:num w:numId="9" w16cid:durableId="1906605244">
    <w:abstractNumId w:val="0"/>
  </w:num>
  <w:num w:numId="10" w16cid:durableId="398603424">
    <w:abstractNumId w:val="17"/>
  </w:num>
  <w:num w:numId="11" w16cid:durableId="1983533553">
    <w:abstractNumId w:val="15"/>
  </w:num>
  <w:num w:numId="12" w16cid:durableId="642350018">
    <w:abstractNumId w:val="3"/>
  </w:num>
  <w:num w:numId="13" w16cid:durableId="1502306320">
    <w:abstractNumId w:val="14"/>
  </w:num>
  <w:num w:numId="14" w16cid:durableId="822426507">
    <w:abstractNumId w:val="5"/>
  </w:num>
  <w:num w:numId="15" w16cid:durableId="803354051">
    <w:abstractNumId w:val="8"/>
  </w:num>
  <w:num w:numId="16" w16cid:durableId="1839298678">
    <w:abstractNumId w:val="1"/>
  </w:num>
  <w:num w:numId="17" w16cid:durableId="1364985637">
    <w:abstractNumId w:val="18"/>
  </w:num>
  <w:num w:numId="18" w16cid:durableId="1386610826">
    <w:abstractNumId w:val="9"/>
  </w:num>
  <w:num w:numId="19" w16cid:durableId="1949114958">
    <w:abstractNumId w:val="10"/>
  </w:num>
  <w:num w:numId="20" w16cid:durableId="12662330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LA0NTQ2N7OwMLZU0lEKTi0uzszPAykwqgUAaA15+ywAAAA="/>
  </w:docVars>
  <w:rsids>
    <w:rsidRoot w:val="00681F78"/>
    <w:rsid w:val="000344A4"/>
    <w:rsid w:val="0003763F"/>
    <w:rsid w:val="00050F7E"/>
    <w:rsid w:val="00080997"/>
    <w:rsid w:val="000839C8"/>
    <w:rsid w:val="000D062B"/>
    <w:rsid w:val="000E28F3"/>
    <w:rsid w:val="0011280A"/>
    <w:rsid w:val="00124F1E"/>
    <w:rsid w:val="00127E8C"/>
    <w:rsid w:val="0015720F"/>
    <w:rsid w:val="001764F0"/>
    <w:rsid w:val="001C5036"/>
    <w:rsid w:val="001D6CF2"/>
    <w:rsid w:val="00224CE0"/>
    <w:rsid w:val="00265CA3"/>
    <w:rsid w:val="002A6FBD"/>
    <w:rsid w:val="002C2833"/>
    <w:rsid w:val="002C56AF"/>
    <w:rsid w:val="003010D9"/>
    <w:rsid w:val="0031232D"/>
    <w:rsid w:val="0032117F"/>
    <w:rsid w:val="00360A84"/>
    <w:rsid w:val="0036759E"/>
    <w:rsid w:val="00371D3F"/>
    <w:rsid w:val="003C3C7E"/>
    <w:rsid w:val="003D477F"/>
    <w:rsid w:val="0043053A"/>
    <w:rsid w:val="00456202"/>
    <w:rsid w:val="004B7D26"/>
    <w:rsid w:val="004B7F83"/>
    <w:rsid w:val="004E724B"/>
    <w:rsid w:val="00505A54"/>
    <w:rsid w:val="005812B4"/>
    <w:rsid w:val="00584BC8"/>
    <w:rsid w:val="00592D9F"/>
    <w:rsid w:val="0063484C"/>
    <w:rsid w:val="0063779F"/>
    <w:rsid w:val="006508CA"/>
    <w:rsid w:val="00681F78"/>
    <w:rsid w:val="006B358B"/>
    <w:rsid w:val="00726475"/>
    <w:rsid w:val="007B2080"/>
    <w:rsid w:val="007C1335"/>
    <w:rsid w:val="007D6D3C"/>
    <w:rsid w:val="007E2C20"/>
    <w:rsid w:val="007F08D0"/>
    <w:rsid w:val="00840397"/>
    <w:rsid w:val="00843923"/>
    <w:rsid w:val="00863DBF"/>
    <w:rsid w:val="00933C9F"/>
    <w:rsid w:val="00942F32"/>
    <w:rsid w:val="009445C1"/>
    <w:rsid w:val="009564A9"/>
    <w:rsid w:val="0096085F"/>
    <w:rsid w:val="00985B74"/>
    <w:rsid w:val="009F6B79"/>
    <w:rsid w:val="00A11A8F"/>
    <w:rsid w:val="00A1457F"/>
    <w:rsid w:val="00A6135D"/>
    <w:rsid w:val="00AA4DEA"/>
    <w:rsid w:val="00AD1BB5"/>
    <w:rsid w:val="00B256C7"/>
    <w:rsid w:val="00B508BA"/>
    <w:rsid w:val="00BA2947"/>
    <w:rsid w:val="00BC25E8"/>
    <w:rsid w:val="00BF49ED"/>
    <w:rsid w:val="00C3064D"/>
    <w:rsid w:val="00C5740A"/>
    <w:rsid w:val="00C91A89"/>
    <w:rsid w:val="00D15D82"/>
    <w:rsid w:val="00D543D6"/>
    <w:rsid w:val="00D93924"/>
    <w:rsid w:val="00DD2CC3"/>
    <w:rsid w:val="00DF7C41"/>
    <w:rsid w:val="00E61803"/>
    <w:rsid w:val="00E84F4A"/>
    <w:rsid w:val="00FA3A84"/>
    <w:rsid w:val="00FD1916"/>
    <w:rsid w:val="00FE1710"/>
    <w:rsid w:val="00FF0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78255AD6"/>
  <w15:docId w15:val="{2CDA8521-01B6-48EE-B101-EA0E25916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26475"/>
  </w:style>
  <w:style w:type="paragraph" w:styleId="Nagwek1">
    <w:name w:val="heading 1"/>
    <w:basedOn w:val="Normalny"/>
    <w:link w:val="Nagwek1Znak"/>
    <w:uiPriority w:val="9"/>
    <w:qFormat/>
    <w:rsid w:val="00681F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81F7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681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81F78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1F7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3064D"/>
    <w:pPr>
      <w:ind w:left="720"/>
      <w:contextualSpacing/>
    </w:pPr>
  </w:style>
  <w:style w:type="table" w:styleId="Tabela-Siatka">
    <w:name w:val="Table Grid"/>
    <w:basedOn w:val="Standardowy"/>
    <w:uiPriority w:val="59"/>
    <w:rsid w:val="00592D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8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m.pw.edu.pl/Kandydaci/Konkurs-Wiedzy-o-Materialach/Zgoda-na-przetwarzanie-danych-osobowych-uczestnikow-Konkursu-Wiedzy-o-Materialach-2020-202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wim.p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0AD54A67098C43BE65782D25D4E8FF" ma:contentTypeVersion="7" ma:contentTypeDescription="Utwórz nowy dokument." ma:contentTypeScope="" ma:versionID="d2317146e743aeb1e7b30d0ed34c90e6">
  <xsd:schema xmlns:xsd="http://www.w3.org/2001/XMLSchema" xmlns:xs="http://www.w3.org/2001/XMLSchema" xmlns:p="http://schemas.microsoft.com/office/2006/metadata/properties" xmlns:ns2="95e9a38b-c8b6-4b65-8688-ec5d32ae0fdb" targetNamespace="http://schemas.microsoft.com/office/2006/metadata/properties" ma:root="true" ma:fieldsID="61a9427fe7befb063d0f215a063547db" ns2:_="">
    <xsd:import namespace="95e9a38b-c8b6-4b65-8688-ec5d32ae0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9a38b-c8b6-4b65-8688-ec5d32ae0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4464D2-D5C6-4529-9F81-8899F22C08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A22A9F-EAA9-4841-B0EB-4B5D8149AB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9a38b-c8b6-4b65-8688-ec5d32ae0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6862C8-2806-4158-94D7-88A8346E03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623</Words>
  <Characters>3739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óblewski Rafał</dc:creator>
  <cp:keywords/>
  <dc:description/>
  <cp:lastModifiedBy>Kwiatkowska Joanna</cp:lastModifiedBy>
  <cp:revision>38</cp:revision>
  <cp:lastPrinted>2021-11-26T08:34:00Z</cp:lastPrinted>
  <dcterms:created xsi:type="dcterms:W3CDTF">2021-12-01T08:48:00Z</dcterms:created>
  <dcterms:modified xsi:type="dcterms:W3CDTF">2025-11-2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0AD54A67098C43BE65782D25D4E8FF</vt:lpwstr>
  </property>
</Properties>
</file>